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EB954" w14:textId="6F59C4C2" w:rsidR="00B43395" w:rsidRPr="00CF5183" w:rsidRDefault="00D654B9" w:rsidP="00AD788C">
      <w:pPr>
        <w:pStyle w:val="Heading1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A700F">
            <w:t>My</w:t>
          </w:r>
          <w:r w:rsidR="00947C98">
            <w:t xml:space="preserve"> </w:t>
          </w:r>
          <w:r w:rsidR="00FA700F">
            <w:t>Plan</w:t>
          </w:r>
          <w:r w:rsidR="00E87B8A">
            <w:t>: Goals summary</w:t>
          </w:r>
        </w:sdtContent>
      </w:sdt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F20A00" w:rsidRPr="00BB1E99" w14:paraId="2DA62F3B" w14:textId="77777777" w:rsidTr="00F96116">
        <w:trPr>
          <w:trHeight w:val="19"/>
        </w:trPr>
        <w:tc>
          <w:tcPr>
            <w:tcW w:w="9904" w:type="dxa"/>
          </w:tcPr>
          <w:p w14:paraId="3B224B0E" w14:textId="0A79BE5C" w:rsidR="00F20A00" w:rsidRPr="00BB1E99" w:rsidRDefault="00F20A00" w:rsidP="00F96116">
            <w:pPr>
              <w:pStyle w:val="NoSpacing"/>
            </w:pPr>
            <w:r>
              <w:t>Your name</w:t>
            </w:r>
          </w:p>
        </w:tc>
      </w:tr>
      <w:tr w:rsidR="00F20A00" w:rsidRPr="00A44A75" w14:paraId="3F19D4E4" w14:textId="77777777" w:rsidTr="00F20A00">
        <w:trPr>
          <w:trHeight w:val="281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B6EA76D" w14:textId="77777777" w:rsidR="00F20A00" w:rsidRPr="00A44A75" w:rsidRDefault="00F20A00" w:rsidP="00F96116">
            <w:pPr>
              <w:pStyle w:val="TableParagraph"/>
            </w:pPr>
          </w:p>
        </w:tc>
      </w:tr>
    </w:tbl>
    <w:p w14:paraId="0379B905" w14:textId="20333611" w:rsidR="00E87B8A" w:rsidRDefault="00E87B8A" w:rsidP="00E87B8A">
      <w:pPr>
        <w:rPr>
          <w:noProof/>
        </w:rPr>
      </w:pPr>
      <w:r>
        <w:rPr>
          <w:noProof/>
        </w:rPr>
        <w:t>I</w:t>
      </w:r>
      <w:r w:rsidR="00E72804">
        <w:rPr>
          <w:noProof/>
        </w:rPr>
        <w:t>’</w:t>
      </w:r>
      <w:r>
        <w:rPr>
          <w:noProof/>
        </w:rPr>
        <w:t>m working toward the following goals from</w:t>
      </w:r>
      <w:r w:rsidR="005B4CC3">
        <w:rPr>
          <w:noProof/>
        </w:rPr>
        <w:t xml:space="preserve"> </w:t>
      </w:r>
      <w:r w:rsidR="00E72804">
        <w:rPr>
          <w:noProof/>
        </w:rPr>
        <w:t>[enter date]</w:t>
      </w:r>
      <w:r w:rsidR="0036658E">
        <w:rPr>
          <w:noProof/>
        </w:rPr>
        <w:t xml:space="preserve"> to</w:t>
      </w:r>
      <w:r w:rsidR="00E72804">
        <w:rPr>
          <w:noProof/>
        </w:rPr>
        <w:t xml:space="preserve"> [enter date]</w:t>
      </w:r>
    </w:p>
    <w:p w14:paraId="6A0839E6" w14:textId="49E76D46" w:rsidR="00F20A00" w:rsidRDefault="0036658E" w:rsidP="00F20A00">
      <w:pPr>
        <w:pStyle w:val="Heading3"/>
        <w:rPr>
          <w:noProof/>
        </w:rPr>
      </w:pPr>
      <w:r>
        <w:rPr>
          <w:noProof/>
        </w:rPr>
        <w:t>Goal 1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765550" w:rsidRPr="00BB1E99" w14:paraId="4C0094B6" w14:textId="77777777" w:rsidTr="00B12CF9">
        <w:trPr>
          <w:trHeight w:val="1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D68F8" w14:textId="77777777" w:rsidR="00765550" w:rsidRDefault="00765550" w:rsidP="00B12CF9">
            <w:pPr>
              <w:pStyle w:val="NoSpacing"/>
              <w:spacing w:before="60" w:after="120"/>
            </w:pPr>
          </w:p>
        </w:tc>
      </w:tr>
      <w:tr w:rsidR="001150A9" w:rsidRPr="00BB1E99" w14:paraId="0070E4E0" w14:textId="77777777" w:rsidTr="00A16674">
        <w:trPr>
          <w:trHeight w:val="19"/>
        </w:trPr>
        <w:tc>
          <w:tcPr>
            <w:tcW w:w="9904" w:type="dxa"/>
          </w:tcPr>
          <w:p w14:paraId="69B283A3" w14:textId="21701E1A" w:rsidR="001150A9" w:rsidRPr="00BB1E99" w:rsidRDefault="00A16674" w:rsidP="00E72804">
            <w:pPr>
              <w:pStyle w:val="NoSpacing"/>
              <w:spacing w:after="40"/>
            </w:pPr>
            <w:r>
              <w:t>What I’m going to do to achieve my goal</w:t>
            </w:r>
          </w:p>
        </w:tc>
      </w:tr>
      <w:tr w:rsidR="001150A9" w:rsidRPr="00A44A75" w14:paraId="27DCDFEB" w14:textId="77777777" w:rsidTr="00A16674">
        <w:trPr>
          <w:trHeight w:val="212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060924FE" w14:textId="6AA6C8B0" w:rsidR="001150A9" w:rsidRPr="00A44A75" w:rsidRDefault="001150A9" w:rsidP="00F96116">
            <w:pPr>
              <w:pStyle w:val="TableParagraph"/>
            </w:pPr>
          </w:p>
        </w:tc>
      </w:tr>
    </w:tbl>
    <w:p w14:paraId="0CA8C3B0" w14:textId="2A68E99D" w:rsidR="00341D7F" w:rsidRDefault="00341D7F" w:rsidP="00341D7F">
      <w:pPr>
        <w:pStyle w:val="Heading3"/>
        <w:rPr>
          <w:noProof/>
        </w:rPr>
      </w:pPr>
      <w:r>
        <w:rPr>
          <w:noProof/>
        </w:rPr>
        <w:t>Goal 2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765550" w:rsidRPr="00BB1E99" w14:paraId="3E85D60B" w14:textId="77777777" w:rsidTr="00B12CF9">
        <w:trPr>
          <w:trHeight w:val="1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E5092" w14:textId="77777777" w:rsidR="00765550" w:rsidRDefault="00765550" w:rsidP="00B12CF9">
            <w:pPr>
              <w:pStyle w:val="NoSpacing"/>
              <w:spacing w:before="60" w:after="120"/>
            </w:pPr>
          </w:p>
        </w:tc>
      </w:tr>
      <w:tr w:rsidR="00341D7F" w:rsidRPr="00BB1E99" w14:paraId="61D3FDAE" w14:textId="77777777" w:rsidTr="00F96116">
        <w:trPr>
          <w:trHeight w:val="19"/>
        </w:trPr>
        <w:tc>
          <w:tcPr>
            <w:tcW w:w="9904" w:type="dxa"/>
          </w:tcPr>
          <w:p w14:paraId="204713EC" w14:textId="77777777" w:rsidR="00341D7F" w:rsidRPr="00BB1E99" w:rsidRDefault="00341D7F" w:rsidP="00F71A82">
            <w:pPr>
              <w:pStyle w:val="NoSpacing"/>
              <w:spacing w:after="40"/>
            </w:pPr>
            <w:r>
              <w:t>What I’m going to do to achieve my goal</w:t>
            </w:r>
          </w:p>
        </w:tc>
      </w:tr>
      <w:tr w:rsidR="00341D7F" w:rsidRPr="00A44A75" w14:paraId="53E07F4A" w14:textId="77777777" w:rsidTr="00F96116">
        <w:trPr>
          <w:trHeight w:val="212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1CB7D7DA" w14:textId="77777777" w:rsidR="00341D7F" w:rsidRPr="00A44A75" w:rsidRDefault="00341D7F" w:rsidP="00F96116">
            <w:pPr>
              <w:pStyle w:val="TableParagraph"/>
            </w:pPr>
          </w:p>
        </w:tc>
      </w:tr>
    </w:tbl>
    <w:p w14:paraId="5B650662" w14:textId="746B1B28" w:rsidR="00341D7F" w:rsidRDefault="00341D7F" w:rsidP="00341D7F">
      <w:pPr>
        <w:pStyle w:val="Heading3"/>
        <w:rPr>
          <w:noProof/>
        </w:rPr>
      </w:pPr>
      <w:r>
        <w:rPr>
          <w:noProof/>
        </w:rPr>
        <w:t>Goal 3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765550" w:rsidRPr="00BB1E99" w14:paraId="4427A835" w14:textId="77777777" w:rsidTr="00B12CF9">
        <w:trPr>
          <w:trHeight w:val="1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3963F" w14:textId="77777777" w:rsidR="00765550" w:rsidRDefault="00765550" w:rsidP="00B12CF9">
            <w:pPr>
              <w:pStyle w:val="NoSpacing"/>
              <w:spacing w:before="60" w:after="120"/>
            </w:pPr>
          </w:p>
        </w:tc>
      </w:tr>
      <w:tr w:rsidR="00341D7F" w:rsidRPr="00BB1E99" w14:paraId="6388C704" w14:textId="77777777" w:rsidTr="00F96116">
        <w:trPr>
          <w:trHeight w:val="19"/>
        </w:trPr>
        <w:tc>
          <w:tcPr>
            <w:tcW w:w="9904" w:type="dxa"/>
          </w:tcPr>
          <w:p w14:paraId="09DFA34F" w14:textId="77777777" w:rsidR="00341D7F" w:rsidRPr="00BB1E99" w:rsidRDefault="00341D7F" w:rsidP="00F96116">
            <w:pPr>
              <w:pStyle w:val="NoSpacing"/>
            </w:pPr>
            <w:r>
              <w:t>What I’m going to do to achieve my goal</w:t>
            </w:r>
          </w:p>
        </w:tc>
      </w:tr>
      <w:tr w:rsidR="00341D7F" w:rsidRPr="00A44A75" w14:paraId="0DD9B5AE" w14:textId="77777777" w:rsidTr="00F96116">
        <w:trPr>
          <w:trHeight w:val="212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1147E2EF" w14:textId="77777777" w:rsidR="00341D7F" w:rsidRPr="00A44A75" w:rsidRDefault="00341D7F" w:rsidP="00F96116">
            <w:pPr>
              <w:pStyle w:val="TableParagraph"/>
            </w:pPr>
          </w:p>
        </w:tc>
      </w:tr>
    </w:tbl>
    <w:p w14:paraId="2825AB43" w14:textId="77777777" w:rsidR="00341D7F" w:rsidRDefault="00341D7F" w:rsidP="007E3B0E">
      <w:pPr>
        <w:pStyle w:val="NoSpacing"/>
      </w:pPr>
    </w:p>
    <w:p w14:paraId="478F62F2" w14:textId="77777777" w:rsidR="00F71A82" w:rsidRDefault="00F71A82" w:rsidP="00F71A82"/>
    <w:p w14:paraId="055E89D9" w14:textId="6E826130" w:rsidR="00F71A82" w:rsidRPr="00F71A82" w:rsidRDefault="00F71A82" w:rsidP="00F71A82">
      <w:pPr>
        <w:sectPr w:rsidR="00F71A82" w:rsidRPr="00F71A82" w:rsidSect="0085282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10" w:h="16840"/>
          <w:pgMar w:top="1560" w:right="816" w:bottom="280" w:left="1026" w:header="720" w:footer="389" w:gutter="0"/>
          <w:cols w:space="720"/>
          <w:titlePg/>
          <w:docGrid w:linePitch="258"/>
        </w:sectPr>
      </w:pPr>
    </w:p>
    <w:tbl>
      <w:tblPr>
        <w:tblW w:w="9656" w:type="dxa"/>
        <w:tblInd w:w="-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4530"/>
        <w:gridCol w:w="251"/>
        <w:gridCol w:w="4605"/>
      </w:tblGrid>
      <w:tr w:rsidR="00B8724A" w14:paraId="1BCE8701" w14:textId="77777777" w:rsidTr="004E2428">
        <w:trPr>
          <w:trHeight w:val="705"/>
        </w:trPr>
        <w:tc>
          <w:tcPr>
            <w:tcW w:w="270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43819313" w14:textId="77777777" w:rsidR="00B8724A" w:rsidRDefault="00B8724A">
            <w:pPr>
              <w:widowControl/>
              <w:autoSpaceDE/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ascii="Gotham Medium" w:eastAsia="Times New Roman" w:hAnsi="Gotham Medium" w:cs="Times New Roman"/>
                <w:szCs w:val="20"/>
                <w:lang w:val="en-AU" w:eastAsia="en-AU" w:bidi="ar-SA"/>
              </w:rPr>
              <w:t> 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single" w:sz="48" w:space="0" w:color="007B83"/>
            </w:tcBorders>
            <w:vAlign w:val="center"/>
            <w:hideMark/>
          </w:tcPr>
          <w:p w14:paraId="5CF40BF4" w14:textId="77777777" w:rsidR="00B8724A" w:rsidRDefault="00B872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Lifetime Care </w:t>
            </w:r>
            <w:r>
              <w:br/>
              <w:t>GPO Box 4052, Sydney, NSW 2001 </w:t>
            </w:r>
            <w:r>
              <w:br/>
            </w:r>
            <w:r w:rsidRPr="00D654B9">
              <w:rPr>
                <w:b/>
                <w:bCs/>
              </w:rPr>
              <w:t>General Phone Enquiries: 1300 738 586 </w:t>
            </w:r>
            <w:r w:rsidRPr="00D654B9">
              <w:rPr>
                <w:b/>
                <w:bCs/>
              </w:rPr>
              <w:br/>
            </w:r>
            <w:r>
              <w:t>Email: </w:t>
            </w:r>
            <w:hyperlink r:id="rId18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251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197B777E" w14:textId="77777777" w:rsidR="00B8724A" w:rsidRDefault="00B8724A">
            <w:pPr>
              <w:widowControl/>
              <w:autoSpaceDE/>
              <w:spacing w:before="0" w:after="0" w:line="240" w:lineRule="auto"/>
              <w:ind w:left="13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A3ED2C" w14:textId="77777777" w:rsidR="00B8724A" w:rsidRDefault="00B872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Workers Care </w:t>
            </w:r>
            <w:r>
              <w:br/>
              <w:t>GPO Box 4052, Sydney, NSW 2001 </w:t>
            </w:r>
            <w:r>
              <w:br/>
            </w:r>
            <w:r w:rsidRPr="00D654B9">
              <w:rPr>
                <w:b/>
                <w:bCs/>
              </w:rPr>
              <w:t>General Phone Enquiries: 1300 738 586 </w:t>
            </w:r>
            <w:r w:rsidRPr="00D654B9">
              <w:rPr>
                <w:b/>
                <w:bCs/>
              </w:rPr>
              <w:br/>
            </w:r>
            <w:r>
              <w:t>Email: </w:t>
            </w:r>
            <w:hyperlink r:id="rId19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</w:tr>
    </w:tbl>
    <w:p w14:paraId="72501897" w14:textId="77777777" w:rsidR="00B8724A" w:rsidRPr="00C8744F" w:rsidRDefault="00B8724A" w:rsidP="00C8744F"/>
    <w:sectPr w:rsidR="00B8724A" w:rsidRPr="00C8744F" w:rsidSect="007E3B0E">
      <w:headerReference w:type="first" r:id="rId20"/>
      <w:footerReference w:type="first" r:id="rId21"/>
      <w:type w:val="continuous"/>
      <w:pgSz w:w="11910" w:h="16840"/>
      <w:pgMar w:top="1247" w:right="816" w:bottom="993" w:left="1026" w:header="72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AD39DA" w14:textId="77777777" w:rsidR="00EA31F8" w:rsidRDefault="00EA31F8" w:rsidP="00001190">
      <w:r>
        <w:separator/>
      </w:r>
    </w:p>
  </w:endnote>
  <w:endnote w:type="continuationSeparator" w:id="0">
    <w:p w14:paraId="3958F766" w14:textId="77777777" w:rsidR="00EA31F8" w:rsidRDefault="00EA31F8" w:rsidP="00001190">
      <w:r>
        <w:continuationSeparator/>
      </w:r>
    </w:p>
  </w:endnote>
  <w:endnote w:type="continuationNotice" w:id="1">
    <w:p w14:paraId="1D07CA21" w14:textId="77777777" w:rsidR="00EA31F8" w:rsidRDefault="00EA31F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47418C" w14:textId="77777777" w:rsidR="00D654B9" w:rsidRDefault="00D654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20" w:type="dxa"/>
      <w:tblLook w:val="04A0" w:firstRow="1" w:lastRow="0" w:firstColumn="1" w:lastColumn="0" w:noHBand="0" w:noVBand="1"/>
    </w:tblPr>
    <w:tblGrid>
      <w:gridCol w:w="3340"/>
      <w:gridCol w:w="2645"/>
      <w:gridCol w:w="4035"/>
    </w:tblGrid>
    <w:tr w:rsidR="000E2CA1" w:rsidRPr="00907C8A" w14:paraId="520516D4" w14:textId="77777777" w:rsidTr="00685C70">
      <w:trPr>
        <w:trHeight w:val="300"/>
      </w:trPr>
      <w:tc>
        <w:tcPr>
          <w:tcW w:w="3340" w:type="dxa"/>
        </w:tcPr>
        <w:p w14:paraId="77C7FAF5" w14:textId="052B0705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>
            <w:rPr>
              <w:noProof/>
              <w:color w:val="7F7F7F" w:themeColor="text1" w:themeTint="80"/>
              <w:sz w:val="14"/>
              <w:lang w:eastAsia="en-AU"/>
            </w:rPr>
            <w:t>8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B1BF743EC4F84AEDBF8615090760111F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71A82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55318206" wp14:editId="675609D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1" name="Picture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6AC3E833" wp14:editId="78AFD2B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2" name="Picture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4DF37859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35" w:type="dxa"/>
        </w:tcPr>
        <w:p w14:paraId="105CC52D" w14:textId="3BDAAFA6" w:rsidR="000E2CA1" w:rsidRPr="00907C8A" w:rsidRDefault="00D654B9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87B8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Plan: Goals summary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87B8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18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B8724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122</w:t>
          </w:r>
        </w:p>
      </w:tc>
    </w:tr>
  </w:tbl>
  <w:p w14:paraId="2849A7CC" w14:textId="77777777" w:rsidR="000E2CA1" w:rsidRPr="00685C70" w:rsidRDefault="000E2CA1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0E2CA1" w:rsidRPr="00907C8A" w14:paraId="5FC62F6E" w14:textId="77777777" w:rsidTr="007E3B0E">
      <w:trPr>
        <w:trHeight w:val="70"/>
      </w:trPr>
      <w:tc>
        <w:tcPr>
          <w:tcW w:w="3324" w:type="dxa"/>
        </w:tcPr>
        <w:p w14:paraId="264F3814" w14:textId="0FAD5EC0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293E79B385904F9B8F9B4FBC2E906FF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71A82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0CDD11CC" wp14:editId="1800784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5" name="Picture 1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65132C55" wp14:editId="2B98B25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6" name="Picture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48270C8A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1D18E998" w14:textId="24E88CF5" w:rsidR="000E2CA1" w:rsidRPr="00907C8A" w:rsidRDefault="00D654B9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87B8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Plan: Goals summary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87B8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18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F63FC4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122</w:t>
          </w:r>
        </w:p>
      </w:tc>
    </w:tr>
  </w:tbl>
  <w:p w14:paraId="5116662D" w14:textId="77777777" w:rsidR="000E2CA1" w:rsidRPr="00685C70" w:rsidRDefault="000E2CA1" w:rsidP="00685C7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39" w:type="dxa"/>
      <w:tblLook w:val="04A0" w:firstRow="1" w:lastRow="0" w:firstColumn="1" w:lastColumn="0" w:noHBand="0" w:noVBand="1"/>
    </w:tblPr>
    <w:tblGrid>
      <w:gridCol w:w="4946"/>
      <w:gridCol w:w="3917"/>
      <w:gridCol w:w="5976"/>
    </w:tblGrid>
    <w:tr w:rsidR="000E2CA1" w:rsidRPr="00907C8A" w14:paraId="637964E9" w14:textId="77777777" w:rsidTr="00685C70">
      <w:trPr>
        <w:trHeight w:val="300"/>
      </w:trPr>
      <w:tc>
        <w:tcPr>
          <w:tcW w:w="4946" w:type="dxa"/>
        </w:tcPr>
        <w:p w14:paraId="27ECE726" w14:textId="78962536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446BC579D0694AD9A6D73C9DCEBBAFA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71A82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5" behindDoc="1" locked="0" layoutInCell="1" allowOverlap="1" wp14:anchorId="1BFE77F1" wp14:editId="0C4C25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7" name="Picture 1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4" behindDoc="1" locked="0" layoutInCell="1" allowOverlap="1" wp14:anchorId="603C0EC2" wp14:editId="7B0F24A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8" name="Picture 1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17" w:type="dxa"/>
        </w:tcPr>
        <w:p w14:paraId="466C6110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76" w:type="dxa"/>
        </w:tcPr>
        <w:p w14:paraId="46D48EDC" w14:textId="342423E5" w:rsidR="000E2CA1" w:rsidRPr="00907C8A" w:rsidRDefault="00D654B9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87B8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Plan: Goals summary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87B8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18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E26387" w14:textId="77777777" w:rsidR="00EA31F8" w:rsidRDefault="00EA31F8" w:rsidP="00001190">
      <w:r>
        <w:separator/>
      </w:r>
    </w:p>
  </w:footnote>
  <w:footnote w:type="continuationSeparator" w:id="0">
    <w:p w14:paraId="61DA1E9F" w14:textId="77777777" w:rsidR="00EA31F8" w:rsidRDefault="00EA31F8" w:rsidP="00001190">
      <w:r>
        <w:continuationSeparator/>
      </w:r>
    </w:p>
  </w:footnote>
  <w:footnote w:type="continuationNotice" w:id="1">
    <w:p w14:paraId="2BC51BFE" w14:textId="77777777" w:rsidR="00EA31F8" w:rsidRDefault="00EA31F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FA879" w14:textId="77777777" w:rsidR="00D654B9" w:rsidRDefault="00D654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EBC04" w14:textId="77777777" w:rsidR="00D654B9" w:rsidRDefault="00D654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11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3827"/>
      <w:gridCol w:w="283"/>
      <w:gridCol w:w="3549"/>
    </w:tblGrid>
    <w:tr w:rsidR="000E2CA1" w14:paraId="6D461B72" w14:textId="77777777" w:rsidTr="00C768D0">
      <w:trPr>
        <w:trHeight w:val="706"/>
        <w:tblCellSpacing w:w="0" w:type="nil"/>
      </w:trPr>
      <w:tc>
        <w:tcPr>
          <w:tcW w:w="2552" w:type="dxa"/>
          <w:vAlign w:val="bottom"/>
        </w:tcPr>
        <w:p w14:paraId="02FBC7DD" w14:textId="229CADE5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6FC7DDAA" wp14:editId="3BC9579B">
                <wp:extent cx="1264920" cy="541020"/>
                <wp:effectExtent l="0" t="0" r="0" b="0"/>
                <wp:docPr id="103" name="Picture 10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3" name="Picture 10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226" t="19595" r="9718" b="24755"/>
                        <a:stretch/>
                      </pic:blipFill>
                      <pic:spPr bwMode="auto">
                        <a:xfrm>
                          <a:off x="0" y="0"/>
                          <a:ext cx="1264920" cy="541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  <w:tcBorders>
            <w:right w:val="single" w:sz="48" w:space="0" w:color="007B83"/>
          </w:tcBorders>
          <w:vAlign w:val="bottom"/>
        </w:tcPr>
        <w:p w14:paraId="102F217C" w14:textId="31B84BAD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063C022B" wp14:editId="36329633">
                <wp:extent cx="1255779" cy="431293"/>
                <wp:effectExtent l="0" t="0" r="1905" b="6985"/>
                <wp:docPr id="104" name="Picture 1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4" name="Picture 10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5779" cy="431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" w:type="dxa"/>
          <w:tcBorders>
            <w:left w:val="single" w:sz="48" w:space="0" w:color="007B83"/>
          </w:tcBorders>
        </w:tcPr>
        <w:p w14:paraId="7B244E5D" w14:textId="77777777" w:rsidR="000E2CA1" w:rsidRPr="00C107FD" w:rsidRDefault="000E2CA1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549" w:type="dxa"/>
          <w:vAlign w:val="bottom"/>
        </w:tcPr>
        <w:p w14:paraId="3ADF3F18" w14:textId="1B3252F7" w:rsidR="000E2CA1" w:rsidRPr="00DA56AC" w:rsidRDefault="008C23B5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 xml:space="preserve">Form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cs="Arial"/>
                  <w:b/>
                  <w:bCs/>
                  <w:noProof/>
                  <w:szCs w:val="19"/>
                </w:rPr>
                <w:t>M</w:t>
              </w:r>
              <w:r w:rsidR="00D97DE4">
                <w:rPr>
                  <w:rFonts w:cs="Arial"/>
                  <w:b/>
                  <w:bCs/>
                  <w:noProof/>
                  <w:szCs w:val="19"/>
                </w:rPr>
                <w:t>P</w:t>
              </w:r>
              <w:r w:rsidR="00281937">
                <w:rPr>
                  <w:rFonts w:cs="Arial"/>
                  <w:b/>
                  <w:bCs/>
                  <w:noProof/>
                  <w:szCs w:val="19"/>
                </w:rPr>
                <w:t>F0</w:t>
              </w:r>
              <w:r w:rsidR="009060EC">
                <w:rPr>
                  <w:rFonts w:cs="Arial"/>
                  <w:b/>
                  <w:bCs/>
                  <w:noProof/>
                  <w:szCs w:val="19"/>
                </w:rPr>
                <w:t>1</w:t>
              </w:r>
              <w:r w:rsidR="00E87B8A">
                <w:rPr>
                  <w:rFonts w:cs="Arial"/>
                  <w:b/>
                  <w:bCs/>
                  <w:noProof/>
                  <w:szCs w:val="19"/>
                </w:rPr>
                <w:t>8</w:t>
              </w:r>
            </w:sdtContent>
          </w:sdt>
        </w:p>
        <w:p w14:paraId="2184588F" w14:textId="6B08E777" w:rsidR="000E2CA1" w:rsidRPr="00E44F8F" w:rsidRDefault="000E2CA1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 w:val="0"/>
              <w:color w:val="231F20"/>
              <w:szCs w:val="19"/>
            </w:rPr>
          </w:pPr>
          <w:r w:rsidRPr="008C23B5">
            <w:rPr>
              <w:rFonts w:cs="Arial"/>
              <w:i w:val="0"/>
              <w:color w:val="231F20"/>
              <w:szCs w:val="19"/>
            </w:rPr>
            <w:t>For</w:t>
          </w:r>
          <w:r w:rsidR="005B4CC3">
            <w:rPr>
              <w:rFonts w:cs="Arial"/>
              <w:i w:val="0"/>
              <w:color w:val="231F20"/>
              <w:szCs w:val="19"/>
            </w:rPr>
            <w:t>m for</w:t>
          </w:r>
          <w:r w:rsidRPr="008C23B5">
            <w:rPr>
              <w:rFonts w:cs="Arial"/>
              <w:i w:val="0"/>
              <w:color w:val="231F20"/>
              <w:szCs w:val="19"/>
            </w:rPr>
            <w:t xml:space="preserve"> Lifetime Care </w:t>
          </w:r>
          <w:r w:rsidR="008C23B5">
            <w:rPr>
              <w:rFonts w:cs="Arial"/>
              <w:i w:val="0"/>
              <w:color w:val="231F20"/>
              <w:szCs w:val="19"/>
            </w:rPr>
            <w:t>and Workers Care</w:t>
          </w:r>
        </w:p>
      </w:tc>
    </w:tr>
  </w:tbl>
  <w:p w14:paraId="3597D8C7" w14:textId="77777777" w:rsidR="000E2CA1" w:rsidRDefault="000E2CA1" w:rsidP="00C768D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B4A9" w14:textId="77777777" w:rsidR="000E2CA1" w:rsidRDefault="000E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56E"/>
    <w:multiLevelType w:val="hybridMultilevel"/>
    <w:tmpl w:val="AC3E7AD4"/>
    <w:lvl w:ilvl="0" w:tplc="0C090001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5487"/>
    <w:multiLevelType w:val="hybridMultilevel"/>
    <w:tmpl w:val="03F88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20C"/>
    <w:multiLevelType w:val="hybridMultilevel"/>
    <w:tmpl w:val="AFFE21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B37FB"/>
    <w:multiLevelType w:val="hybridMultilevel"/>
    <w:tmpl w:val="A956D0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6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8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86439"/>
    <w:multiLevelType w:val="hybridMultilevel"/>
    <w:tmpl w:val="608EB1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66092"/>
    <w:multiLevelType w:val="hybridMultilevel"/>
    <w:tmpl w:val="35FA28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C85902"/>
    <w:multiLevelType w:val="hybridMultilevel"/>
    <w:tmpl w:val="D514F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C3A74"/>
    <w:multiLevelType w:val="hybridMultilevel"/>
    <w:tmpl w:val="4B74F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E734DA"/>
    <w:multiLevelType w:val="hybridMultilevel"/>
    <w:tmpl w:val="80D62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21ED5"/>
    <w:multiLevelType w:val="hybridMultilevel"/>
    <w:tmpl w:val="ECEA9280"/>
    <w:lvl w:ilvl="0" w:tplc="BC768B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2C0BB8"/>
    <w:multiLevelType w:val="hybridMultilevel"/>
    <w:tmpl w:val="608EB1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7"/>
  </w:num>
  <w:num w:numId="4">
    <w:abstractNumId w:val="7"/>
  </w:num>
  <w:num w:numId="5">
    <w:abstractNumId w:val="14"/>
  </w:num>
  <w:num w:numId="6">
    <w:abstractNumId w:val="11"/>
  </w:num>
  <w:num w:numId="7">
    <w:abstractNumId w:val="6"/>
  </w:num>
  <w:num w:numId="8">
    <w:abstractNumId w:val="8"/>
  </w:num>
  <w:num w:numId="9">
    <w:abstractNumId w:val="18"/>
  </w:num>
  <w:num w:numId="10">
    <w:abstractNumId w:val="0"/>
  </w:num>
  <w:num w:numId="11">
    <w:abstractNumId w:val="12"/>
  </w:num>
  <w:num w:numId="12">
    <w:abstractNumId w:val="15"/>
  </w:num>
  <w:num w:numId="13">
    <w:abstractNumId w:val="2"/>
  </w:num>
  <w:num w:numId="14">
    <w:abstractNumId w:val="10"/>
  </w:num>
  <w:num w:numId="15">
    <w:abstractNumId w:val="16"/>
  </w:num>
  <w:num w:numId="16">
    <w:abstractNumId w:val="3"/>
  </w:num>
  <w:num w:numId="17">
    <w:abstractNumId w:val="13"/>
  </w:num>
  <w:num w:numId="18">
    <w:abstractNumId w:val="9"/>
  </w:num>
  <w:num w:numId="19">
    <w:abstractNumId w:val="19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NKsFAO9Nt3otAAAA"/>
  </w:docVars>
  <w:rsids>
    <w:rsidRoot w:val="00D20C67"/>
    <w:rsid w:val="00001190"/>
    <w:rsid w:val="000019BC"/>
    <w:rsid w:val="0001262B"/>
    <w:rsid w:val="0001512B"/>
    <w:rsid w:val="000156DE"/>
    <w:rsid w:val="00023333"/>
    <w:rsid w:val="000269EC"/>
    <w:rsid w:val="000326B8"/>
    <w:rsid w:val="00036A1A"/>
    <w:rsid w:val="00045243"/>
    <w:rsid w:val="00055DF4"/>
    <w:rsid w:val="00066A2B"/>
    <w:rsid w:val="00067F88"/>
    <w:rsid w:val="0007475A"/>
    <w:rsid w:val="00075C21"/>
    <w:rsid w:val="00090F27"/>
    <w:rsid w:val="000B0601"/>
    <w:rsid w:val="000C0065"/>
    <w:rsid w:val="000C020B"/>
    <w:rsid w:val="000D3164"/>
    <w:rsid w:val="000D61BA"/>
    <w:rsid w:val="000E2CA1"/>
    <w:rsid w:val="000E367B"/>
    <w:rsid w:val="000E46BC"/>
    <w:rsid w:val="000F4CB3"/>
    <w:rsid w:val="00103367"/>
    <w:rsid w:val="00105B15"/>
    <w:rsid w:val="001124AA"/>
    <w:rsid w:val="00112567"/>
    <w:rsid w:val="00112877"/>
    <w:rsid w:val="001140B7"/>
    <w:rsid w:val="001150A9"/>
    <w:rsid w:val="001158F4"/>
    <w:rsid w:val="001169AC"/>
    <w:rsid w:val="00116FB9"/>
    <w:rsid w:val="001171DD"/>
    <w:rsid w:val="00134133"/>
    <w:rsid w:val="00136A94"/>
    <w:rsid w:val="00147E68"/>
    <w:rsid w:val="001509F1"/>
    <w:rsid w:val="00154670"/>
    <w:rsid w:val="00166FB7"/>
    <w:rsid w:val="00173E4F"/>
    <w:rsid w:val="00177F3B"/>
    <w:rsid w:val="0018329B"/>
    <w:rsid w:val="001858A1"/>
    <w:rsid w:val="00186DD6"/>
    <w:rsid w:val="001957B7"/>
    <w:rsid w:val="001B1AB8"/>
    <w:rsid w:val="001B46AA"/>
    <w:rsid w:val="001D5BB5"/>
    <w:rsid w:val="001F2D33"/>
    <w:rsid w:val="001F3A8F"/>
    <w:rsid w:val="00211C70"/>
    <w:rsid w:val="00224FA7"/>
    <w:rsid w:val="00231824"/>
    <w:rsid w:val="00240404"/>
    <w:rsid w:val="00254154"/>
    <w:rsid w:val="00280227"/>
    <w:rsid w:val="00281937"/>
    <w:rsid w:val="0028544E"/>
    <w:rsid w:val="0028702F"/>
    <w:rsid w:val="002A7167"/>
    <w:rsid w:val="002C5678"/>
    <w:rsid w:val="002D5732"/>
    <w:rsid w:val="002E18BD"/>
    <w:rsid w:val="002E2154"/>
    <w:rsid w:val="002F7562"/>
    <w:rsid w:val="00306043"/>
    <w:rsid w:val="003100FF"/>
    <w:rsid w:val="003130FE"/>
    <w:rsid w:val="00315A72"/>
    <w:rsid w:val="00322CDB"/>
    <w:rsid w:val="00323840"/>
    <w:rsid w:val="003272B6"/>
    <w:rsid w:val="00341D7F"/>
    <w:rsid w:val="00344ACE"/>
    <w:rsid w:val="00344BE0"/>
    <w:rsid w:val="00355D9E"/>
    <w:rsid w:val="00356E53"/>
    <w:rsid w:val="0036289D"/>
    <w:rsid w:val="00362F61"/>
    <w:rsid w:val="00366093"/>
    <w:rsid w:val="0036658E"/>
    <w:rsid w:val="003669B7"/>
    <w:rsid w:val="003719D8"/>
    <w:rsid w:val="00371CF5"/>
    <w:rsid w:val="00381EC9"/>
    <w:rsid w:val="00387408"/>
    <w:rsid w:val="0038749F"/>
    <w:rsid w:val="003A49AD"/>
    <w:rsid w:val="003B04F4"/>
    <w:rsid w:val="003B1BBB"/>
    <w:rsid w:val="003B46E9"/>
    <w:rsid w:val="003B7BCF"/>
    <w:rsid w:val="003C23B1"/>
    <w:rsid w:val="003C6EC0"/>
    <w:rsid w:val="003E20B4"/>
    <w:rsid w:val="003F083A"/>
    <w:rsid w:val="003F32A2"/>
    <w:rsid w:val="003F3F60"/>
    <w:rsid w:val="00400BDE"/>
    <w:rsid w:val="00442075"/>
    <w:rsid w:val="00443ED5"/>
    <w:rsid w:val="00444D42"/>
    <w:rsid w:val="004500A1"/>
    <w:rsid w:val="0045459F"/>
    <w:rsid w:val="00455E4B"/>
    <w:rsid w:val="00474325"/>
    <w:rsid w:val="00477CA3"/>
    <w:rsid w:val="00481A3A"/>
    <w:rsid w:val="00483605"/>
    <w:rsid w:val="00484582"/>
    <w:rsid w:val="004925AD"/>
    <w:rsid w:val="00494DE3"/>
    <w:rsid w:val="004A0192"/>
    <w:rsid w:val="004A43B6"/>
    <w:rsid w:val="004B5EC3"/>
    <w:rsid w:val="004C1E72"/>
    <w:rsid w:val="004C297C"/>
    <w:rsid w:val="004C625A"/>
    <w:rsid w:val="004D2A2E"/>
    <w:rsid w:val="004D3575"/>
    <w:rsid w:val="004D656E"/>
    <w:rsid w:val="004D7D68"/>
    <w:rsid w:val="004E2428"/>
    <w:rsid w:val="004E32B1"/>
    <w:rsid w:val="004E5640"/>
    <w:rsid w:val="004F21BE"/>
    <w:rsid w:val="00503EA0"/>
    <w:rsid w:val="00506053"/>
    <w:rsid w:val="005078CC"/>
    <w:rsid w:val="00513C4D"/>
    <w:rsid w:val="005226E9"/>
    <w:rsid w:val="0052337E"/>
    <w:rsid w:val="0053731E"/>
    <w:rsid w:val="005676A0"/>
    <w:rsid w:val="005744EF"/>
    <w:rsid w:val="00575C31"/>
    <w:rsid w:val="00576960"/>
    <w:rsid w:val="00586A24"/>
    <w:rsid w:val="005960B6"/>
    <w:rsid w:val="005A13A9"/>
    <w:rsid w:val="005A7185"/>
    <w:rsid w:val="005B4CC3"/>
    <w:rsid w:val="005B572C"/>
    <w:rsid w:val="005C202E"/>
    <w:rsid w:val="005C46AC"/>
    <w:rsid w:val="005D5D87"/>
    <w:rsid w:val="005E13C1"/>
    <w:rsid w:val="005E7B80"/>
    <w:rsid w:val="005F21FC"/>
    <w:rsid w:val="006054EF"/>
    <w:rsid w:val="006274FC"/>
    <w:rsid w:val="00627FE1"/>
    <w:rsid w:val="00641BDD"/>
    <w:rsid w:val="006438C3"/>
    <w:rsid w:val="00645E69"/>
    <w:rsid w:val="00655363"/>
    <w:rsid w:val="00662B36"/>
    <w:rsid w:val="00672B0E"/>
    <w:rsid w:val="00682736"/>
    <w:rsid w:val="0068494B"/>
    <w:rsid w:val="00685C70"/>
    <w:rsid w:val="00693A8F"/>
    <w:rsid w:val="006A59E5"/>
    <w:rsid w:val="006A7A25"/>
    <w:rsid w:val="006B1221"/>
    <w:rsid w:val="006C581B"/>
    <w:rsid w:val="006C76A2"/>
    <w:rsid w:val="006D456F"/>
    <w:rsid w:val="006F0B34"/>
    <w:rsid w:val="007028A1"/>
    <w:rsid w:val="007035C5"/>
    <w:rsid w:val="00710515"/>
    <w:rsid w:val="00721E97"/>
    <w:rsid w:val="007237E5"/>
    <w:rsid w:val="0072597B"/>
    <w:rsid w:val="007264D4"/>
    <w:rsid w:val="00727621"/>
    <w:rsid w:val="00736FEA"/>
    <w:rsid w:val="0074260C"/>
    <w:rsid w:val="00743151"/>
    <w:rsid w:val="0075040F"/>
    <w:rsid w:val="00765550"/>
    <w:rsid w:val="0077796A"/>
    <w:rsid w:val="00787290"/>
    <w:rsid w:val="007A4D7A"/>
    <w:rsid w:val="007B4AC6"/>
    <w:rsid w:val="007B5736"/>
    <w:rsid w:val="007B73E8"/>
    <w:rsid w:val="007D21B4"/>
    <w:rsid w:val="007D5989"/>
    <w:rsid w:val="007D6407"/>
    <w:rsid w:val="007D731E"/>
    <w:rsid w:val="007E3B0E"/>
    <w:rsid w:val="007E4730"/>
    <w:rsid w:val="007F2178"/>
    <w:rsid w:val="007F3408"/>
    <w:rsid w:val="00805CD5"/>
    <w:rsid w:val="00811D82"/>
    <w:rsid w:val="00817F87"/>
    <w:rsid w:val="0083117C"/>
    <w:rsid w:val="0083261F"/>
    <w:rsid w:val="008342B2"/>
    <w:rsid w:val="00837DF8"/>
    <w:rsid w:val="00851093"/>
    <w:rsid w:val="008521DD"/>
    <w:rsid w:val="00852827"/>
    <w:rsid w:val="00870447"/>
    <w:rsid w:val="0087329A"/>
    <w:rsid w:val="008815F7"/>
    <w:rsid w:val="00883BD0"/>
    <w:rsid w:val="008A507E"/>
    <w:rsid w:val="008A515F"/>
    <w:rsid w:val="008B193B"/>
    <w:rsid w:val="008C23B5"/>
    <w:rsid w:val="008D0823"/>
    <w:rsid w:val="0090226E"/>
    <w:rsid w:val="009060EC"/>
    <w:rsid w:val="009069CE"/>
    <w:rsid w:val="00935CA7"/>
    <w:rsid w:val="00945E31"/>
    <w:rsid w:val="00947C98"/>
    <w:rsid w:val="00951594"/>
    <w:rsid w:val="00962759"/>
    <w:rsid w:val="009855DA"/>
    <w:rsid w:val="00985E36"/>
    <w:rsid w:val="009903C3"/>
    <w:rsid w:val="00990448"/>
    <w:rsid w:val="009972F7"/>
    <w:rsid w:val="009C369E"/>
    <w:rsid w:val="009C6B8B"/>
    <w:rsid w:val="009C7B83"/>
    <w:rsid w:val="009D3860"/>
    <w:rsid w:val="009D67E9"/>
    <w:rsid w:val="009E2BDA"/>
    <w:rsid w:val="009E3215"/>
    <w:rsid w:val="009F2D72"/>
    <w:rsid w:val="00A00C06"/>
    <w:rsid w:val="00A15A65"/>
    <w:rsid w:val="00A16674"/>
    <w:rsid w:val="00A16D4C"/>
    <w:rsid w:val="00A351B7"/>
    <w:rsid w:val="00A42339"/>
    <w:rsid w:val="00A44A75"/>
    <w:rsid w:val="00A64B2C"/>
    <w:rsid w:val="00A6539B"/>
    <w:rsid w:val="00A65D06"/>
    <w:rsid w:val="00A66D0B"/>
    <w:rsid w:val="00A679AB"/>
    <w:rsid w:val="00A71432"/>
    <w:rsid w:val="00A83366"/>
    <w:rsid w:val="00A84BA0"/>
    <w:rsid w:val="00A94C93"/>
    <w:rsid w:val="00A964F7"/>
    <w:rsid w:val="00A97116"/>
    <w:rsid w:val="00AA3694"/>
    <w:rsid w:val="00AA468F"/>
    <w:rsid w:val="00AA7542"/>
    <w:rsid w:val="00AB52E9"/>
    <w:rsid w:val="00AD788C"/>
    <w:rsid w:val="00AE03EB"/>
    <w:rsid w:val="00AE2BDC"/>
    <w:rsid w:val="00AE396E"/>
    <w:rsid w:val="00AE5677"/>
    <w:rsid w:val="00AF6BE5"/>
    <w:rsid w:val="00B12CF9"/>
    <w:rsid w:val="00B356F2"/>
    <w:rsid w:val="00B422AB"/>
    <w:rsid w:val="00B43395"/>
    <w:rsid w:val="00B45168"/>
    <w:rsid w:val="00B45E86"/>
    <w:rsid w:val="00B46C1B"/>
    <w:rsid w:val="00B47546"/>
    <w:rsid w:val="00B57502"/>
    <w:rsid w:val="00B73162"/>
    <w:rsid w:val="00B751A4"/>
    <w:rsid w:val="00B8724A"/>
    <w:rsid w:val="00B91E9D"/>
    <w:rsid w:val="00B92E37"/>
    <w:rsid w:val="00B94619"/>
    <w:rsid w:val="00B95CCA"/>
    <w:rsid w:val="00BA480D"/>
    <w:rsid w:val="00BA5CED"/>
    <w:rsid w:val="00BA6135"/>
    <w:rsid w:val="00BB1E99"/>
    <w:rsid w:val="00BC421B"/>
    <w:rsid w:val="00BC728E"/>
    <w:rsid w:val="00BD29C0"/>
    <w:rsid w:val="00BD67C7"/>
    <w:rsid w:val="00BE2906"/>
    <w:rsid w:val="00BE2EB6"/>
    <w:rsid w:val="00BE3939"/>
    <w:rsid w:val="00BE600C"/>
    <w:rsid w:val="00BF18AF"/>
    <w:rsid w:val="00BF6443"/>
    <w:rsid w:val="00BF69DD"/>
    <w:rsid w:val="00BF7337"/>
    <w:rsid w:val="00C10787"/>
    <w:rsid w:val="00C107FD"/>
    <w:rsid w:val="00C1223B"/>
    <w:rsid w:val="00C22A63"/>
    <w:rsid w:val="00C26795"/>
    <w:rsid w:val="00C31E74"/>
    <w:rsid w:val="00C34FA1"/>
    <w:rsid w:val="00C408AC"/>
    <w:rsid w:val="00C4161F"/>
    <w:rsid w:val="00C50763"/>
    <w:rsid w:val="00C509D1"/>
    <w:rsid w:val="00C57689"/>
    <w:rsid w:val="00C701C0"/>
    <w:rsid w:val="00C70E85"/>
    <w:rsid w:val="00C759AC"/>
    <w:rsid w:val="00C768D0"/>
    <w:rsid w:val="00C8744F"/>
    <w:rsid w:val="00C87B6F"/>
    <w:rsid w:val="00C902AF"/>
    <w:rsid w:val="00C975F1"/>
    <w:rsid w:val="00CA0139"/>
    <w:rsid w:val="00CA1E65"/>
    <w:rsid w:val="00CB331A"/>
    <w:rsid w:val="00CB52BE"/>
    <w:rsid w:val="00CB5773"/>
    <w:rsid w:val="00CD21E0"/>
    <w:rsid w:val="00CD28B1"/>
    <w:rsid w:val="00CD4AD8"/>
    <w:rsid w:val="00CE015A"/>
    <w:rsid w:val="00CF5183"/>
    <w:rsid w:val="00D10109"/>
    <w:rsid w:val="00D14E0A"/>
    <w:rsid w:val="00D20C67"/>
    <w:rsid w:val="00D24597"/>
    <w:rsid w:val="00D24A41"/>
    <w:rsid w:val="00D277D4"/>
    <w:rsid w:val="00D3317C"/>
    <w:rsid w:val="00D35E03"/>
    <w:rsid w:val="00D44057"/>
    <w:rsid w:val="00D47FC2"/>
    <w:rsid w:val="00D62E22"/>
    <w:rsid w:val="00D654B9"/>
    <w:rsid w:val="00D70EBB"/>
    <w:rsid w:val="00D710F2"/>
    <w:rsid w:val="00D75B84"/>
    <w:rsid w:val="00D75B8B"/>
    <w:rsid w:val="00D77EAD"/>
    <w:rsid w:val="00D83F14"/>
    <w:rsid w:val="00D91BA0"/>
    <w:rsid w:val="00D93B11"/>
    <w:rsid w:val="00D95219"/>
    <w:rsid w:val="00D97DE4"/>
    <w:rsid w:val="00DA09D9"/>
    <w:rsid w:val="00DA1B4F"/>
    <w:rsid w:val="00DA56AC"/>
    <w:rsid w:val="00DA7B6F"/>
    <w:rsid w:val="00DB07A2"/>
    <w:rsid w:val="00DC127C"/>
    <w:rsid w:val="00DD144F"/>
    <w:rsid w:val="00DD51B2"/>
    <w:rsid w:val="00DE3E3E"/>
    <w:rsid w:val="00DE606F"/>
    <w:rsid w:val="00DE7781"/>
    <w:rsid w:val="00DF6850"/>
    <w:rsid w:val="00E0051D"/>
    <w:rsid w:val="00E02DCF"/>
    <w:rsid w:val="00E41EB3"/>
    <w:rsid w:val="00E4268A"/>
    <w:rsid w:val="00E44F8F"/>
    <w:rsid w:val="00E5686B"/>
    <w:rsid w:val="00E64DC2"/>
    <w:rsid w:val="00E650D8"/>
    <w:rsid w:val="00E72804"/>
    <w:rsid w:val="00E77737"/>
    <w:rsid w:val="00E84473"/>
    <w:rsid w:val="00E87B8A"/>
    <w:rsid w:val="00EA256B"/>
    <w:rsid w:val="00EA31F8"/>
    <w:rsid w:val="00EA54E1"/>
    <w:rsid w:val="00EB22BE"/>
    <w:rsid w:val="00EC3CB6"/>
    <w:rsid w:val="00ED0E4C"/>
    <w:rsid w:val="00ED72A1"/>
    <w:rsid w:val="00EF7116"/>
    <w:rsid w:val="00F011F0"/>
    <w:rsid w:val="00F03EEC"/>
    <w:rsid w:val="00F04A54"/>
    <w:rsid w:val="00F0586E"/>
    <w:rsid w:val="00F10C36"/>
    <w:rsid w:val="00F1202B"/>
    <w:rsid w:val="00F20345"/>
    <w:rsid w:val="00F20A00"/>
    <w:rsid w:val="00F32CA7"/>
    <w:rsid w:val="00F3634F"/>
    <w:rsid w:val="00F379B6"/>
    <w:rsid w:val="00F414E2"/>
    <w:rsid w:val="00F430CE"/>
    <w:rsid w:val="00F519B6"/>
    <w:rsid w:val="00F53449"/>
    <w:rsid w:val="00F55472"/>
    <w:rsid w:val="00F63FC4"/>
    <w:rsid w:val="00F6563E"/>
    <w:rsid w:val="00F71A82"/>
    <w:rsid w:val="00F801C8"/>
    <w:rsid w:val="00F96116"/>
    <w:rsid w:val="00FA2331"/>
    <w:rsid w:val="00FA700F"/>
    <w:rsid w:val="00FB0D1B"/>
    <w:rsid w:val="00FE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BB9D66"/>
  <w15:docId w15:val="{7F19E609-35C2-44B0-970E-8CBD466AC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6F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D5BB5"/>
    <w:pPr>
      <w:keepNext/>
      <w:keepLines/>
      <w:spacing w:before="12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1D5BB5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0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0D8"/>
    <w:rPr>
      <w:rFonts w:ascii="Arial" w:eastAsia="Gotham-Book" w:hAnsi="Arial" w:cs="Gotham-Book"/>
      <w:b/>
      <w:bCs/>
      <w:sz w:val="20"/>
      <w:szCs w:val="20"/>
      <w:lang w:bidi="en-US"/>
    </w:rPr>
  </w:style>
  <w:style w:type="character" w:styleId="Mention">
    <w:name w:val="Mention"/>
    <w:basedOn w:val="DefaultParagraphFont"/>
    <w:uiPriority w:val="99"/>
    <w:unhideWhenUsed/>
    <w:rsid w:val="005E7B8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9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mailto:care-requests@icare.nsw.gov.au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mailto:care-requests@icare.nsw.gov.a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293E79B385904F9B8F9B4FBC2E90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BF4A-2B3B-4B13-A120-40CA65556B43}"/>
      </w:docPartPr>
      <w:docPartBody>
        <w:p w:rsidR="00E03B23" w:rsidRDefault="00E03B23">
          <w:pPr>
            <w:pStyle w:val="293E79B385904F9B8F9B4FBC2E906FFE"/>
          </w:pPr>
          <w:r>
            <w:t xml:space="preserve">          </w:t>
          </w:r>
        </w:p>
      </w:docPartBody>
    </w:docPart>
    <w:docPart>
      <w:docPartPr>
        <w:name w:val="B1BF743EC4F84AEDBF8615090760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D27C-ED48-4ABC-A80D-7B48B764D19B}"/>
      </w:docPartPr>
      <w:docPartBody>
        <w:p w:rsidR="00E03B23" w:rsidRDefault="00E03B23">
          <w:pPr>
            <w:pStyle w:val="B1BF743EC4F84AEDBF8615090760111F"/>
          </w:pPr>
          <w:r>
            <w:t xml:space="preserve">          </w:t>
          </w:r>
        </w:p>
      </w:docPartBody>
    </w:docPart>
    <w:docPart>
      <w:docPartPr>
        <w:name w:val="446BC579D0694AD9A6D73C9DCEBB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AAE80-5751-4637-8DF6-07E2A54A82A7}"/>
      </w:docPartPr>
      <w:docPartBody>
        <w:p w:rsidR="00E03B23" w:rsidRDefault="00E03B23">
          <w:pPr>
            <w:pStyle w:val="446BC579D0694AD9A6D73C9DCEBBAFAE"/>
          </w:pPr>
          <w:r w:rsidRPr="0078404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1202F3"/>
    <w:rsid w:val="002877C8"/>
    <w:rsid w:val="002F0CBD"/>
    <w:rsid w:val="003A0672"/>
    <w:rsid w:val="005E5844"/>
    <w:rsid w:val="009423D2"/>
    <w:rsid w:val="009F21D3"/>
    <w:rsid w:val="00C4166E"/>
    <w:rsid w:val="00D7783B"/>
    <w:rsid w:val="00E0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0B137BFC809043C9A81A73D432DF4EAB">
    <w:name w:val="0B137BFC809043C9A81A73D432DF4EAB"/>
    <w:rsid w:val="003A0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0T00:00:00</PublishDate>
  <Abstract>MPF018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1B4317-687B-4D6F-A4D9-3AB7ED4748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4BCC2F-3F37-44B7-BE4F-74387C971162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0686791-c057-4705-a295-47babd29b820"/>
    <ds:schemaRef ds:uri="4e59ad3d-6247-46f1-97cb-6ad2cef9b85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Manager/>
  <Company>icare NSW</Company>
  <LinksUpToDate>false</LinksUpToDate>
  <CharactersWithSpaces>7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Plan: Goals summary</dc:title>
  <dc:subject>icare Media Brief</dc:subject>
  <dc:creator>de l'Epine, Marlene</dc:creator>
  <cp:keywords/>
  <dc:description/>
  <cp:lastModifiedBy>Browning, Beth</cp:lastModifiedBy>
  <cp:revision>25</cp:revision>
  <dcterms:created xsi:type="dcterms:W3CDTF">2021-12-16T09:30:00Z</dcterms:created>
  <dcterms:modified xsi:type="dcterms:W3CDTF">2022-04-13T21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